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5F7FCCEE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1D1164">
        <w:rPr>
          <w:b/>
          <w:bCs/>
        </w:rPr>
        <w:t>2</w:t>
      </w:r>
      <w:r w:rsidR="002B10E1">
        <w:rPr>
          <w:b/>
          <w:bCs/>
        </w:rPr>
        <w:t>7</w:t>
      </w:r>
      <w:r w:rsidR="00E11E2C">
        <w:rPr>
          <w:b/>
          <w:bCs/>
        </w:rPr>
        <w:t xml:space="preserve"> March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E11E2C">
        <w:rPr>
          <w:b/>
          <w:bCs/>
        </w:rPr>
        <w:t>1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2037674D" w14:textId="7164E071" w:rsidR="0046334E" w:rsidRDefault="002B10E1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search and perform experiments to test different architectures to deploy 1D-CNN into the STM32MP157F-DK2.</w:t>
            </w:r>
          </w:p>
          <w:p w14:paraId="3770454C" w14:textId="6BC1F8CC" w:rsidR="002B10E1" w:rsidRDefault="002B10E1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oted down all the results.</w:t>
            </w:r>
          </w:p>
          <w:p w14:paraId="7ABC47C0" w14:textId="7A22D367" w:rsidR="00AC08AB" w:rsidRPr="0046334E" w:rsidRDefault="00AC08AB" w:rsidP="0046334E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2B0BC5" w14:paraId="1C2F272A" w14:textId="77777777" w:rsidTr="00146324">
        <w:tc>
          <w:tcPr>
            <w:tcW w:w="8609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146324">
        <w:trPr>
          <w:trHeight w:val="1129"/>
        </w:trPr>
        <w:tc>
          <w:tcPr>
            <w:tcW w:w="8609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1A6C80A5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37985B3C" w14:textId="23639EBF" w:rsidR="00AC08AB" w:rsidRDefault="00CB0FFA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howcase the </w:t>
            </w:r>
            <w:r w:rsidR="0046334E">
              <w:rPr>
                <w:b/>
                <w:bCs/>
              </w:rPr>
              <w:t xml:space="preserve">result of </w:t>
            </w:r>
            <w:r w:rsidR="007F0734">
              <w:rPr>
                <w:b/>
                <w:bCs/>
              </w:rPr>
              <w:t xml:space="preserve">the </w:t>
            </w:r>
            <w:r w:rsidR="00013414">
              <w:rPr>
                <w:b/>
                <w:bCs/>
              </w:rPr>
              <w:t>C</w:t>
            </w:r>
            <w:r w:rsidR="0046334E">
              <w:rPr>
                <w:b/>
                <w:bCs/>
              </w:rPr>
              <w:t>NN</w:t>
            </w:r>
            <w:r w:rsidR="007F0734">
              <w:rPr>
                <w:b/>
                <w:bCs/>
              </w:rPr>
              <w:t xml:space="preserve"> experiments</w:t>
            </w:r>
            <w:r>
              <w:rPr>
                <w:b/>
                <w:bCs/>
              </w:rPr>
              <w:t xml:space="preserve"> to Dr Hermawan.</w:t>
            </w:r>
          </w:p>
          <w:p w14:paraId="7A6959AB" w14:textId="676BA0A1" w:rsidR="0046334E" w:rsidRDefault="0046334E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the </w:t>
            </w:r>
            <w:r w:rsidR="007F0734">
              <w:rPr>
                <w:b/>
                <w:bCs/>
              </w:rPr>
              <w:t>result of the experiment</w:t>
            </w:r>
            <w:r>
              <w:rPr>
                <w:b/>
                <w:bCs/>
              </w:rPr>
              <w:t xml:space="preserve"> and how it could be </w:t>
            </w:r>
            <w:r w:rsidR="007F0734">
              <w:rPr>
                <w:b/>
                <w:bCs/>
              </w:rPr>
              <w:t>improved</w:t>
            </w:r>
            <w:r>
              <w:rPr>
                <w:b/>
                <w:bCs/>
              </w:rPr>
              <w:t xml:space="preserve">. 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1BA4432E" w:rsidR="00D615BD" w:rsidRDefault="00013414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est different CNN model architectures (vary the number of 1D-CNN layers, number of FC layers, and number of inputs, </w:t>
            </w:r>
            <w:proofErr w:type="spellStart"/>
            <w:r>
              <w:rPr>
                <w:b/>
                <w:bCs/>
              </w:rPr>
              <w:t>etc</w:t>
            </w:r>
            <w:proofErr w:type="spellEnd"/>
            <w:r>
              <w:rPr>
                <w:b/>
                <w:bCs/>
              </w:rPr>
              <w:t>) to determine the optimal performance of the model that can maximize the hardware resources.</w:t>
            </w:r>
          </w:p>
          <w:p w14:paraId="1459C792" w14:textId="13E613AB" w:rsidR="00CB0FFA" w:rsidRDefault="0046334E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Continue </w:t>
            </w:r>
            <w:r w:rsidR="00146324">
              <w:rPr>
                <w:b/>
                <w:bCs/>
              </w:rPr>
              <w:t>working</w:t>
            </w:r>
            <w:r>
              <w:rPr>
                <w:b/>
                <w:bCs/>
              </w:rPr>
              <w:t xml:space="preserve"> on </w:t>
            </w:r>
            <w:r w:rsidR="00146324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thesis draft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A25D66" w14:paraId="5555EAA6" w14:textId="77777777" w:rsidTr="00146324">
        <w:tc>
          <w:tcPr>
            <w:tcW w:w="8609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00146324">
        <w:tc>
          <w:tcPr>
            <w:tcW w:w="8609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000000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171D0" w14:textId="77777777" w:rsidR="00736BBD" w:rsidRDefault="00736BBD" w:rsidP="000C2D07">
      <w:r>
        <w:separator/>
      </w:r>
    </w:p>
  </w:endnote>
  <w:endnote w:type="continuationSeparator" w:id="0">
    <w:p w14:paraId="6061F38D" w14:textId="77777777" w:rsidR="00736BBD" w:rsidRDefault="00736BBD" w:rsidP="000C2D07">
      <w:r>
        <w:continuationSeparator/>
      </w:r>
    </w:p>
  </w:endnote>
  <w:endnote w:type="continuationNotice" w:id="1">
    <w:p w14:paraId="4E7C1484" w14:textId="77777777" w:rsidR="00736BBD" w:rsidRDefault="00736B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1637C" w14:textId="77777777" w:rsidR="00736BBD" w:rsidRDefault="00736BBD" w:rsidP="000C2D07">
      <w:r>
        <w:separator/>
      </w:r>
    </w:p>
  </w:footnote>
  <w:footnote w:type="continuationSeparator" w:id="0">
    <w:p w14:paraId="1B40C640" w14:textId="77777777" w:rsidR="00736BBD" w:rsidRDefault="00736BBD" w:rsidP="000C2D07">
      <w:r>
        <w:continuationSeparator/>
      </w:r>
    </w:p>
  </w:footnote>
  <w:footnote w:type="continuationNotice" w:id="1">
    <w:p w14:paraId="35A2AE16" w14:textId="77777777" w:rsidR="00736BBD" w:rsidRDefault="00736B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13414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46324"/>
    <w:rsid w:val="0015158C"/>
    <w:rsid w:val="0015599C"/>
    <w:rsid w:val="00183E94"/>
    <w:rsid w:val="001B1AE7"/>
    <w:rsid w:val="001C23F3"/>
    <w:rsid w:val="001D1164"/>
    <w:rsid w:val="001D1A31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10E1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6334E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6BBD"/>
    <w:rsid w:val="00737E86"/>
    <w:rsid w:val="0074313D"/>
    <w:rsid w:val="00743DB7"/>
    <w:rsid w:val="00747921"/>
    <w:rsid w:val="0075203A"/>
    <w:rsid w:val="00760267"/>
    <w:rsid w:val="00786440"/>
    <w:rsid w:val="007948B0"/>
    <w:rsid w:val="007B2893"/>
    <w:rsid w:val="007B496B"/>
    <w:rsid w:val="007C0798"/>
    <w:rsid w:val="007C6840"/>
    <w:rsid w:val="007D4FF5"/>
    <w:rsid w:val="007E2E9F"/>
    <w:rsid w:val="007E5AEA"/>
    <w:rsid w:val="007E6A1A"/>
    <w:rsid w:val="007F0734"/>
    <w:rsid w:val="007F4800"/>
    <w:rsid w:val="0080186E"/>
    <w:rsid w:val="00811304"/>
    <w:rsid w:val="00815D0F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B2914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E68B0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51</Words>
  <Characters>776</Characters>
  <Application>Microsoft Office Word</Application>
  <DocSecurity>0</DocSecurity>
  <Lines>43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3</cp:revision>
  <dcterms:created xsi:type="dcterms:W3CDTF">2024-04-23T15:50:00Z</dcterms:created>
  <dcterms:modified xsi:type="dcterms:W3CDTF">2024-04-23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